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0A6668E5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F26454">
              <w:rPr>
                <w:b w:val="0"/>
                <w:bCs/>
              </w:rPr>
              <w:t>4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318E2741" w:rsidR="00C96887" w:rsidRPr="00A234FC" w:rsidRDefault="00F2645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F26454">
              <w:rPr>
                <w:b w:val="0"/>
                <w:bCs/>
              </w:rPr>
              <w:t>Atia Ibnat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4B0FF013" w:rsidR="00C96887" w:rsidRPr="00147317" w:rsidRDefault="00F2645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F26454">
              <w:rPr>
                <w:b w:val="0"/>
                <w:bCs/>
              </w:rPr>
              <w:t>201012079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602888CF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4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45567BF3" w:rsidR="00175914" w:rsidRDefault="00175914">
      <w:r>
        <w:br w:type="page"/>
      </w:r>
    </w:p>
    <w:p w14:paraId="21DDF24B" w14:textId="27C4BFB0" w:rsidR="00E40D2F" w:rsidRDefault="00E40D2F" w:rsidP="00175914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E40D2F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8BCE4E0" wp14:editId="3B1F4D3A">
            <wp:extent cx="5478145" cy="7306945"/>
            <wp:effectExtent l="0" t="0" r="825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730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A8A92" w14:textId="77777777" w:rsidR="00E40D2F" w:rsidRDefault="00E40D2F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64303095" w14:textId="3FBA1889" w:rsidR="00E40D2F" w:rsidRDefault="00E40D2F" w:rsidP="00175914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E40D2F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1C7F4E6B" wp14:editId="23E40D22">
            <wp:extent cx="5478145" cy="7306945"/>
            <wp:effectExtent l="0" t="0" r="825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730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C091F" w14:textId="77777777" w:rsidR="00E40D2F" w:rsidRDefault="00E40D2F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73DB50DD" w14:textId="3DC68F13" w:rsidR="009C2FE8" w:rsidRDefault="009C2FE8" w:rsidP="00175914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9C2FE8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1BD6791A" wp14:editId="04B059B3">
            <wp:extent cx="5478145" cy="7306945"/>
            <wp:effectExtent l="0" t="0" r="825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730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BA00D" w14:textId="77777777" w:rsidR="009C2FE8" w:rsidRDefault="009C2FE8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53534D3A" w14:textId="287E2CFE" w:rsidR="00505041" w:rsidRDefault="0043100F" w:rsidP="00175914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43100F"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6B4FDDB2" wp14:editId="43D6F4E7">
            <wp:extent cx="5478145" cy="7306945"/>
            <wp:effectExtent l="0" t="0" r="825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730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75914"/>
    <w:rsid w:val="0018199A"/>
    <w:rsid w:val="001A0D6A"/>
    <w:rsid w:val="001E3479"/>
    <w:rsid w:val="00226B34"/>
    <w:rsid w:val="00362E15"/>
    <w:rsid w:val="003851E3"/>
    <w:rsid w:val="003E40AC"/>
    <w:rsid w:val="004233A9"/>
    <w:rsid w:val="0043100F"/>
    <w:rsid w:val="00505041"/>
    <w:rsid w:val="00515DAB"/>
    <w:rsid w:val="00554D33"/>
    <w:rsid w:val="00592E9E"/>
    <w:rsid w:val="005D3125"/>
    <w:rsid w:val="006161CF"/>
    <w:rsid w:val="0064094F"/>
    <w:rsid w:val="0097577C"/>
    <w:rsid w:val="00982860"/>
    <w:rsid w:val="009C2FE8"/>
    <w:rsid w:val="00A234FC"/>
    <w:rsid w:val="00A67B54"/>
    <w:rsid w:val="00A9798E"/>
    <w:rsid w:val="00B21293"/>
    <w:rsid w:val="00B568BB"/>
    <w:rsid w:val="00BA6B6D"/>
    <w:rsid w:val="00C96887"/>
    <w:rsid w:val="00C97C62"/>
    <w:rsid w:val="00D00BFD"/>
    <w:rsid w:val="00D725EF"/>
    <w:rsid w:val="00D77AED"/>
    <w:rsid w:val="00DA3D6E"/>
    <w:rsid w:val="00DD2C63"/>
    <w:rsid w:val="00E3296F"/>
    <w:rsid w:val="00E40D2F"/>
    <w:rsid w:val="00E4121E"/>
    <w:rsid w:val="00E472BB"/>
    <w:rsid w:val="00E57DD3"/>
    <w:rsid w:val="00E75EE9"/>
    <w:rsid w:val="00F2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54</cp:revision>
  <cp:lastPrinted>2020-03-20T18:35:00Z</cp:lastPrinted>
  <dcterms:created xsi:type="dcterms:W3CDTF">2020-03-20T18:17:00Z</dcterms:created>
  <dcterms:modified xsi:type="dcterms:W3CDTF">2020-09-06T19:04:00Z</dcterms:modified>
</cp:coreProperties>
</file>